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6876d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6a62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6f3479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90c419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9Z</dcterms:created>
  <dcterms:modified xsi:type="dcterms:W3CDTF">2016-12-06T04:50:49Z</dcterms:modified>
</cp:coreProperties>
</file>